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แล้วไว ๆ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นี่ ทำอะไรบ้างนะครับ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นะคะ ขยายคำสรรพนาม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เป็นคำวิเศษณ์บ้าง นักเรียนค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ให้นักเรียนจดสไลด์แป๊บหนึ่งนะครับ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ดาบเป็นอาวุธสมัย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ก็คือมีมะม่วงนี่ ออกมาเยอะมากเลยใช่ไหมคะ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ว่าเป็นบ้านหลังใด แต่ถ้าบ้านนี่ สมมติถ้ามี 10 บ้านนี่ อ๋อ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ขาว… ดูนะ ๆ มีคำอะไรบ้างหอม เย็น ดี เหลว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ตรงกันข้าม ดีคู่กับเลว เหลว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อะไรเอ่ย เข้าคู่กับสายแล้วบ่ายล่ะคะ บ่ายคู่กับอะไร คู่กับ เย็นค่ะ เหนือล่ะคะ เหนือคู่กับเหนือ ต้องคู่กับใต้นะคะใหญ่ค่ะ ต้องคู่กับเล็กนะคะ หวาน ถ้าหวานล่ะคะหวานจะต้องคู่กับอะไร หวานจะต้องคู่กับเปรี้ยวเหี่ยวตรงข้ามกับอะไรเอ่ย ตรงข้ามกับคำว่าสดค่ะ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นักเรียน นักเรียนคะ เชือกมันตึงแล้วมันจะต้องมีตึงค่ะหย่อน กับ ตึง เป็นคำที่ตรงกันข้ามกันค่ะเรามาอ่านพร้อม ๆ กันนะคะ เช้า สายบ่าย เย็น เหนือ ใต้ ใหญ่ เล็กหวาน เปรี้ยว, เหี่ยว สด,แข็งอ่อน หน่อนตึง ค่ะ เอาล่ะค่ะ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เพราะฉะนั้น ครูให้หนูลงมือ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ให้นักเรียนไล่ตอบทีละคนเลย ให้เวลาตอบเลย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พูดรายงาน นะครับ คุณครูคณิตา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สวัสดีคุณครูวันนี้เด็ก ป. 6 กันทั่วประเทศต้องเรียนคำวิเศษ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1 (DLTV ภาษาไทย ป. 6 หน่วยที่ 3) ๘ คำวิเศษณ์ ๒๐ ก.ค. ๖๔ (มีใบงาน และใบความรู้) มาริก</dc:title>
  <dc:creator/>
  <cp:keywords/>
  <dcterms:created xsi:type="dcterms:W3CDTF">2022-03-18T04:46:53Z</dcterms:created>
  <dcterms:modified xsi:type="dcterms:W3CDTF">2022-03-18T04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0.00 น.</vt:lpwstr>
  </property>
  <property fmtid="{D5CDD505-2E9C-101B-9397-08002B2CF9AE}" pid="3" name="subtitle">
    <vt:lpwstr/>
  </property>
</Properties>
</file>